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Abu</w:t>
      </w:r>
      <w:r>
        <w:t xml:space="preserve"> </w:t>
      </w:r>
      <w:r>
        <w:t xml:space="preserve">Dhabi</w:t>
      </w:r>
    </w:p>
    <w:bookmarkStart w:id="22"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Center for Advanced Technical Education (ADCAET)</w:t>
      </w:r>
      <w:r>
        <w:br/>
      </w:r>
      <w:r>
        <w:t xml:space="preserve">Abu Dhabi, United Arab Emirates</w:t>
      </w:r>
    </w:p>
    <w:bookmarkStart w:id="21" w:name="Xe7722d1edf5ed92c0b8c492d9ccfa7b8cd023d1"/>
    <w:p>
      <w:pPr>
        <w:pStyle w:val="Heading2"/>
      </w:pPr>
      <w:r>
        <w:t xml:space="preserve">Subject: Scholarship Application for Advanced Welding Certification Program in the United Arab Emirates Abu Dhabi</w:t>
      </w:r>
    </w:p>
    <w:p>
      <w:pPr>
        <w:pStyle w:val="FirstParagraph"/>
      </w:pPr>
      <w:r>
        <w:t xml:space="preserve">Dear Esteemed Members of the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Advanced Welding Certification Program at the Abu Dhabi Center for Advanced Technical Education (ADCAET). As a dedicated and skilled welding technician with three years of hands-on experience in industrial fabrication, I am applying for this prestigious scholarship to advance my expertise as a professional</w:t>
      </w:r>
      <w:r>
        <w:t xml:space="preserve"> </w:t>
      </w:r>
      <w:r>
        <w:rPr>
          <w:bCs/>
          <w:b/>
        </w:rPr>
        <w:t xml:space="preserve">Welder</w:t>
      </w:r>
      <w:r>
        <w:t xml:space="preserve"> </w:t>
      </w:r>
      <w:r>
        <w:t xml:space="preserve">within the rapidly evolving infrastructure landscape of the</w:t>
      </w:r>
      <w:r>
        <w:t xml:space="preserve"> </w:t>
      </w:r>
      <w:r>
        <w:rPr>
          <w:bCs/>
          <w:b/>
        </w:rPr>
        <w:t xml:space="preserve">United Arab Emirates Abu Dhabi</w:t>
      </w:r>
      <w:r>
        <w:t xml:space="preserve">. This opportunity represents not merely an educational advancement but a strategic step toward contributing meaningfully to Abu Dhabi's vision of sustainable economic growth and world-class engineering standards.</w:t>
      </w:r>
    </w:p>
    <w:p>
      <w:pPr>
        <w:pStyle w:val="BodyText"/>
      </w:pPr>
      <w:r>
        <w:t xml:space="preserve">My journey as a</w:t>
      </w:r>
      <w:r>
        <w:t xml:space="preserve"> </w:t>
      </w:r>
      <w:r>
        <w:rPr>
          <w:bCs/>
          <w:b/>
        </w:rPr>
        <w:t xml:space="preserve">Welder</w:t>
      </w:r>
      <w:r>
        <w:t xml:space="preserve"> </w:t>
      </w:r>
      <w:r>
        <w:t xml:space="preserve">began at the age of 18 when I completed my foundational technical training in mechanical engineering at Al Ain Vocational Institute. Since then, I have worked on critical infrastructure projects across Abu Dhabi, including the construction of offshore oil platforms for ADNOC's Ghazeel Field and structural frameworks for Masdar City's renewable energy installations. In these roles, I mastered multiple welding processes—GTAW (TIG), GMAW (MIG), and SMAW (stick)—while consistently adhering to ASME Section IX, AWS D1.1, and UAE Ministry of Energy standards. My most significant achievement was leading a team that completed a 200-meter pipeline weld for the Abu Dhabi Sewerage Services Company under a six-week deadline with zero rework incidents, earning me the "Excellence in Precision Welding" award from the Abu Dhabi Industrial Council in 2023.</w:t>
      </w:r>
    </w:p>
    <w:p>
      <w:pPr>
        <w:pStyle w:val="BodyText"/>
      </w:pPr>
      <w:r>
        <w:t xml:space="preserve">The</w:t>
      </w:r>
      <w:r>
        <w:t xml:space="preserve"> </w:t>
      </w:r>
      <w:r>
        <w:rPr>
          <w:bCs/>
          <w:b/>
        </w:rPr>
        <w:t xml:space="preserve">United Arab Emirates Abu Dhabi</w:t>
      </w:r>
      <w:r>
        <w:t xml:space="preserve"> </w:t>
      </w:r>
      <w:r>
        <w:t xml:space="preserve">has become a global benchmark for engineering excellence, with projects like the $1 billion Al Dhafra Solar Plant and the ongoing expansion of Abu Dhabi's metro system demanding unparalleled welding precision. However, I recognize that to meet the UAE's ambition of becoming a hub for advanced manufacturing by 2030 (as outlined in Vision 2030), welders must evolve beyond technical execution to embrace digital integration—such as robotic welding systems and AI-assisted quality control. My current certification falls short of these emerging industry requirements, which is why I am urgently seeking this scholarship to enroll in ADCAET's Advanced Welding Technology Program. This specialized curriculum—including modules on automated welding systems, corrosion-resistant alloy techniques, and NDT (Non-Destructive Testing) integration—will bridge the critical skills gap I've observed between traditional welder training and Abu Dhabi's next-generation projects.</w:t>
      </w:r>
    </w:p>
    <w:p>
      <w:pPr>
        <w:pStyle w:val="BodyText"/>
      </w:pPr>
      <w:r>
        <w:t xml:space="preserve">What drives my commitment to this field is not merely technical proficiency but a deep alignment with the UAE's cultural values of excellence and innovation. During my work on the Yas Island infrastructure project, I witnessed how meticulous welding craftsmanship directly impacts public safety—each joint we welded supported structures housing over 30,000 residents daily. This responsibility resonated deeply with me as an immigrant worker who has personally benefited from Abu Dhabi's inclusive labor policies. The UAE's investment in vocational excellence through institutions like ADCAET reflects a national philosophy where skilled trades are honored as foundational to economic sovereignty—a principle I embody daily in my workshop.</w:t>
      </w:r>
    </w:p>
    <w:p>
      <w:pPr>
        <w:pStyle w:val="BodyText"/>
      </w:pPr>
      <w:r>
        <w:t xml:space="preserve">The financial barrier to this advanced training represents the primary obstacle I face. While my current role with Al Jaber Engineering provides steady income, it does not cover the $15,000 tuition for ADCAET's program, which includes state-of-the-art facilities access and industry certification exams. This scholarship would eliminate that hurdle while demonstrating Abu Dhabi's investment in human capital development—a value I've witnessed firsthand through programs like the National Vocational Qualification (NVQ) Framework. As a beneficiary of this opportunity, I pledge to immediately apply my enhanced skills on government-backed projects such as the $27 billion expansion of Abu Dhabi International Airport and renewable energy facilities in Al Dhafra.</w:t>
      </w:r>
    </w:p>
    <w:p>
      <w:pPr>
        <w:pStyle w:val="BodyText"/>
      </w:pPr>
      <w:r>
        <w:t xml:space="preserve">Beyond technical growth, this scholarship will enable me to contribute to UAE-wide initiatives. I plan to mentor at-risk youth through the "Welding for Tomorrow" program run by the Abu Dhabi Youth Council, sharing my journey from vocational training to industry leadership. Additionally, I aim to collaborate with ADCAET on developing a standardized welding safety protocol for desert environments—a critical need given Abu Dhabi's extreme temperatures and unique corrosion challenges. My long-term vision is to establish a certified welding academy in Al Ain that trains UAE nationals while meeting global export standards, directly supporting the nation's goal of 35% Emirati participation in technical sectors by 2035.</w:t>
      </w:r>
    </w:p>
    <w:p>
      <w:pPr>
        <w:pStyle w:val="BodyText"/>
      </w:pPr>
      <w:r>
        <w:t xml:space="preserve">The</w:t>
      </w:r>
      <w:r>
        <w:t xml:space="preserve"> </w:t>
      </w:r>
      <w:r>
        <w:rPr>
          <w:bCs/>
          <w:b/>
        </w:rPr>
        <w:t xml:space="preserve">United Arab Emirates Abu Dhabi</w:t>
      </w:r>
      <w:r>
        <w:t xml:space="preserve"> </w:t>
      </w:r>
      <w:r>
        <w:t xml:space="preserve">has consistently proven that strategic investment in skilled labor drives economic transformation. My application embodies this philosophy: I am not merely seeking personal advancement but a commitment to elevate the entire welding profession within our emirate. The ADCAET program uniquely positions me to become one of the 200 certified "Smart Welders" needed by Abu Dhabi's industrial sector by 2027, as projected by the Ministry of Economy. With this scholarship, I will transform from a competent</w:t>
      </w:r>
      <w:r>
        <w:t xml:space="preserve"> </w:t>
      </w:r>
      <w:r>
        <w:rPr>
          <w:bCs/>
          <w:b/>
        </w:rPr>
        <w:t xml:space="preserve">Welder</w:t>
      </w:r>
      <w:r>
        <w:t xml:space="preserve"> </w:t>
      </w:r>
      <w:r>
        <w:t xml:space="preserve">into a leader who ensures every weld in Abu Dhabi's future infrastructure meets the highest standards of safety and innovation.</w:t>
      </w:r>
    </w:p>
    <w:p>
      <w:pPr>
        <w:pStyle w:val="BodyText"/>
      </w:pPr>
      <w:r>
        <w:t xml:space="preserve">I have attached my resume detailing project experience, certifications (including AWS Certified Welding Inspector Level II), and letters of recommendation from ADNOC and Al Jaber Engineering. I welcome the opportunity to discuss how my technical vision aligns with ADCAET's mission during an interview at your convenience. Thank you for considering this</w:t>
      </w:r>
      <w:r>
        <w:t xml:space="preserve"> </w:t>
      </w:r>
      <w:r>
        <w:rPr>
          <w:bCs/>
          <w:b/>
        </w:rPr>
        <w:t xml:space="preserve">Scholarship Application Letter</w:t>
      </w:r>
      <w:r>
        <w:t xml:space="preserve">—I am eager to contribute to Abu Dhabi's legacy of engineering excellence as a certified professional welder.</w:t>
      </w:r>
    </w:p>
    <w:p>
      <w:pPr>
        <w:pStyle w:val="BodyText"/>
      </w:pPr>
      <w:r>
        <w:t xml:space="preserve">Respectfully yours,</w:t>
      </w:r>
    </w:p>
    <w:p>
      <w:pPr>
        <w:pStyle w:val="BodyText"/>
      </w:pPr>
      <w:r>
        <w:t xml:space="preserve">[Your Full Name]</w:t>
      </w:r>
    </w:p>
    <w:bookmarkStart w:id="20" w:name="key-program-alignment-with-uae-vision"/>
    <w:p>
      <w:pPr>
        <w:pStyle w:val="Heading3"/>
      </w:pPr>
      <w:r>
        <w:t xml:space="preserve">Key Program Alignment with UAE Vision</w:t>
      </w:r>
    </w:p>
    <w:p>
      <w:pPr>
        <w:numPr>
          <w:ilvl w:val="0"/>
          <w:numId w:val="1001"/>
        </w:numPr>
        <w:pStyle w:val="Compact"/>
      </w:pPr>
      <w:r>
        <w:rPr>
          <w:bCs/>
          <w:b/>
        </w:rPr>
        <w:t xml:space="preserve">Skills Gap Addressal:</w:t>
      </w:r>
      <w:r>
        <w:t xml:space="preserve"> </w:t>
      </w:r>
      <w:r>
        <w:t xml:space="preserve">ADCAET's program directly targets the UAE's shortage of certified welders in advanced manufacturing (5,000+ vacancies projected by 2035)</w:t>
      </w:r>
    </w:p>
    <w:p>
      <w:pPr>
        <w:numPr>
          <w:ilvl w:val="0"/>
          <w:numId w:val="1001"/>
        </w:numPr>
        <w:pStyle w:val="Compact"/>
      </w:pPr>
      <w:r>
        <w:rPr>
          <w:bCs/>
          <w:b/>
        </w:rPr>
        <w:t xml:space="preserve">Sustainability Link:</w:t>
      </w:r>
      <w:r>
        <w:t xml:space="preserve"> </w:t>
      </w:r>
      <w:r>
        <w:t xml:space="preserve">Training in corrosion-resistant welding supports Abu Dhabi's net-zero energy goals through durable renewable infrastructure</w:t>
      </w:r>
    </w:p>
    <w:p>
      <w:pPr>
        <w:numPr>
          <w:ilvl w:val="0"/>
          <w:numId w:val="1001"/>
        </w:numPr>
        <w:pStyle w:val="Compact"/>
      </w:pPr>
      <w:r>
        <w:rPr>
          <w:bCs/>
          <w:b/>
        </w:rPr>
        <w:t xml:space="preserve">Emiratization Support:</w:t>
      </w:r>
      <w:r>
        <w:t xml:space="preserve"> </w:t>
      </w:r>
      <w:r>
        <w:t xml:space="preserve">Program completion qualifies for the UAE government's "National Skills Fund" for Emirati welders</w:t>
      </w:r>
    </w:p>
    <w:bookmarkEnd w:id="20"/>
    <w:p>
      <w:pPr>
        <w:pStyle w:val="FirstParagraph"/>
      </w:pPr>
      <w:r>
        <w:rPr>
          <w:bCs/>
          <w:b/>
        </w:rPr>
        <w:t xml:space="preserve">Note:</w:t>
      </w:r>
      <w:r>
        <w:t xml:space="preserve"> </w:t>
      </w:r>
      <w:r>
        <w:t xml:space="preserve">This Scholarship Application Letter exceeds 800 words (current count: 852 words) and integrates all required keywords naturally within the UAE's profession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Abu Dhabi</dc:title>
  <dc:creator/>
  <dc:language>en</dc:language>
  <cp:keywords/>
  <dcterms:created xsi:type="dcterms:W3CDTF">2025-12-10T16:17:47Z</dcterms:created>
  <dcterms:modified xsi:type="dcterms:W3CDTF">2025-12-10T16:17:47Z</dcterms:modified>
</cp:coreProperties>
</file>

<file path=docProps/custom.xml><?xml version="1.0" encoding="utf-8"?>
<Properties xmlns="http://schemas.openxmlformats.org/officeDocument/2006/custom-properties" xmlns:vt="http://schemas.openxmlformats.org/officeDocument/2006/docPropsVTypes"/>
</file>